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6" w:name="cover-letter"/>
    <w:p>
      <w:pPr>
        <w:pStyle w:val="Heading1"/>
      </w:pPr>
      <w:r>
        <w:t xml:space="preserve">Cover Letter</w:t>
      </w:r>
    </w:p>
    <w:p>
      <w:pPr>
        <w:pStyle w:val="FirstParagraph"/>
      </w:pPr>
      <w:r>
        <w:rPr>
          <w:bCs/>
          <w:b/>
        </w:rPr>
        <w:t xml:space="preserve">John Doe</w:t>
      </w:r>
      <w:r>
        <w:br/>
      </w:r>
      <w:r>
        <w:t xml:space="preserve">123 Main Street</w:t>
      </w:r>
      <w:r>
        <w:br/>
      </w:r>
      <w:r>
        <w:t xml:space="preserve">Colombo, Sri Lanka</w:t>
      </w:r>
      <w:r>
        <w:br/>
      </w:r>
      <w:r>
        <w:t xml:space="preserve">+94 77 123 4567</w:t>
      </w:r>
      <w:r>
        <w:br/>
      </w:r>
      <w:r>
        <w:t xml:space="preserve">john.doe@example.com</w:t>
      </w:r>
    </w:p>
    <w:p>
      <w:pPr>
        <w:pStyle w:val="BodyText"/>
      </w:pPr>
      <w:r>
        <w:t xml:space="preserve">Date: October 5, 2023</w:t>
      </w:r>
    </w:p>
    <w:p>
      <w:pPr>
        <w:pStyle w:val="BodyText"/>
      </w:pPr>
      <w:r>
        <w:rPr>
          <w:bCs/>
          <w:b/>
        </w:rPr>
        <w:t xml:space="preserve">HR Manager</w:t>
      </w:r>
      <w:r>
        <w:br/>
      </w:r>
      <w:r>
        <w:t xml:space="preserve">ABC Technologies (Sri Lanka)</w:t>
      </w:r>
      <w:r>
        <w:br/>
      </w:r>
      <w:r>
        <w:t xml:space="preserve">No. 45, Galle Road</w:t>
      </w:r>
      <w:r>
        <w:br/>
      </w:r>
      <w:r>
        <w:t xml:space="preserve">Colombo 01, Sri Lanka</w:t>
      </w:r>
    </w:p>
    <w:bookmarkStart w:id="20" w:name="dear-hiring-team"/>
    <w:p>
      <w:pPr>
        <w:pStyle w:val="Heading2"/>
      </w:pPr>
      <w:r>
        <w:t xml:space="preserve">Dear Hiring Team,</w:t>
      </w:r>
    </w:p>
    <w:p>
      <w:pPr>
        <w:pStyle w:val="FirstParagraph"/>
      </w:pPr>
      <w:r>
        <w:t xml:space="preserve">I am writing to express my sincere interest in the Project Manager position at ABC Technologies in Sri Lanka Colombo. As a seasoned professional with over a decade of experience managing complex projects across diverse industries, I am eager to contribute my expertise to your organization. My career has been defined by a commitment to delivering results, fostering collaboration, and adapting strategies to meet the unique demands of local and global markets. I am particularly drawn to this opportunity because of Sri Lanka Colombo’s dynamic business environment and its potential for innovation. This role aligns perfectly with my skills in project planning, stakeholder engagement, and cross-cultural leadership.</w:t>
      </w:r>
    </w:p>
    <w:bookmarkEnd w:id="20"/>
    <w:bookmarkStart w:id="21" w:name="professional-background"/>
    <w:p>
      <w:pPr>
        <w:pStyle w:val="Heading2"/>
      </w:pPr>
      <w:r>
        <w:t xml:space="preserve">Professional Background</w:t>
      </w:r>
    </w:p>
    <w:p>
      <w:pPr>
        <w:pStyle w:val="FirstParagraph"/>
      </w:pPr>
      <w:r>
        <w:t xml:space="preserve">With a proven track record as a Project Manager in multinational corporations and local enterprises, I have consistently demonstrated the ability to lead teams toward achieving strategic objectives. My expertise spans project lifecycle management, risk mitigation, budget optimization, and ensuring alignment with organizational goals. For instance, during my tenure at XYZ Solutions in Singapore, I spearheaded the development of a cloud-based infrastructure project that reduced operational costs by 30% and improved client satisfaction scores by 25%. This experience honed my ability to balance technical requirements with business outcomes—a skill I believe is critical for success in Sri Lanka Colombo’s evolving tech landscape.</w:t>
      </w:r>
    </w:p>
    <w:p>
      <w:pPr>
        <w:pStyle w:val="BodyText"/>
      </w:pPr>
      <w:r>
        <w:t xml:space="preserve">However, my career has not been limited to international settings. I have also worked closely with local stakeholders in Southeast Asia, where I managed projects tailored to the region’s cultural and economic nuances. In Sri Lanka Colombo, where the demand for agile project management is growing due to increased investment in digital transformation and infrastructure development, my background equips me to address challenges such as resource constraints, regulatory compliance, and stakeholder expectations. My ability to navigate these complexities while maintaining a focus on quality and efficiency makes me a strong candidate for this role.</w:t>
      </w:r>
    </w:p>
    <w:bookmarkEnd w:id="21"/>
    <w:bookmarkStart w:id="22" w:name="why-sri-lanka-colombo"/>
    <w:p>
      <w:pPr>
        <w:pStyle w:val="Heading2"/>
      </w:pPr>
      <w:r>
        <w:t xml:space="preserve">Why Sri Lanka Colombo?</w:t>
      </w:r>
    </w:p>
    <w:p>
      <w:pPr>
        <w:pStyle w:val="FirstParagraph"/>
      </w:pPr>
      <w:r>
        <w:t xml:space="preserve">Sri Lanka Colombo is not just a city; it is a hub of innovation, culture, and economic growth. As a Project Manager with experience in multicultural teams, I understand the importance of aligning project goals with local values and practices. In my previous roles, I have collaborated with teams across Asia-Pacific regions, where I learned to appreciate the significance of cultural sensitivity in project execution. Colombo’s blend of traditional and modern business practices presents a unique opportunity to apply these insights effectively.</w:t>
      </w:r>
    </w:p>
    <w:p>
      <w:pPr>
        <w:pStyle w:val="BodyText"/>
      </w:pPr>
      <w:r>
        <w:t xml:space="preserve">Moreover, the city’s strategic location as a gateway to South Asia makes it an ideal base for projects that require coordination across multiple stakeholders. I have worked on cross-border initiatives where communication and adaptability were key to success. For example, I led a joint venture between a Sri Lankan construction firm and a German engineering company, ensuring seamless collaboration despite language barriers and differing work cultures. The project was completed ahead of schedule, earning recognition from both parties. This experience reinforced my belief that successful project management in Sri Lanka Colombo requires not only technical acumen but also an understanding of the region’s social and economic context.</w:t>
      </w:r>
    </w:p>
    <w:bookmarkEnd w:id="22"/>
    <w:bookmarkStart w:id="23" w:name="key-skills-and-achievements"/>
    <w:p>
      <w:pPr>
        <w:pStyle w:val="Heading2"/>
      </w:pPr>
      <w:r>
        <w:t xml:space="preserve">Key Skills and Achievements</w:t>
      </w:r>
    </w:p>
    <w:p>
      <w:pPr>
        <w:pStyle w:val="FirstParagraph"/>
      </w:pPr>
      <w:r>
        <w:t xml:space="preserve">My approach to project management is rooted in transparency, accountability, and continuous improvement. I have consistently delivered projects on time and within budget while fostering a culture of innovation among team members. For instance, at DEF Innovations, I implemented a new project management framework that integrated Agile methodologies with traditional Waterfall techniques. This hybrid approach improved team productivity by 40% and reduced rework by 20%, directly contributing to the company’s revenue growth.</w:t>
      </w:r>
    </w:p>
    <w:p>
      <w:pPr>
        <w:pStyle w:val="BodyText"/>
      </w:pPr>
      <w:r>
        <w:t xml:space="preserve">In addition to technical skills, I possess strong interpersonal abilities that enable me to build trust with stakeholders at all levels. My communication style is collaborative, ensuring that every team member feels valued and heard. In a recent infrastructure project in Colombo, I facilitated workshops with local communities to address concerns about environmental impact. By incorporating their feedback into the project plan, we were able to mitigate risks and gain community support, which was critical for the project’s success.</w:t>
      </w:r>
    </w:p>
    <w:bookmarkEnd w:id="23"/>
    <w:bookmarkStart w:id="24" w:name="commitment-to-sri-lanka-colombo"/>
    <w:p>
      <w:pPr>
        <w:pStyle w:val="Heading2"/>
      </w:pPr>
      <w:r>
        <w:t xml:space="preserve">Commitment to Sri Lanka Colombo</w:t>
      </w:r>
    </w:p>
    <w:p>
      <w:pPr>
        <w:pStyle w:val="FirstParagraph"/>
      </w:pPr>
      <w:r>
        <w:t xml:space="preserve">What excites me most about this opportunity is the chance to contribute to Sri Lanka Colombo’s growth as a center for business and technology. I am deeply committed to supporting local initiatives that drive sustainable development. My experience working with NGOs and government agencies on projects related to education, healthcare, and infrastructure has given me a unique perspective on the challenges faced by communities in this region. I believe that project managers have a responsibility to not only deliver results but also create long-term value for stakeholders.</w:t>
      </w:r>
    </w:p>
    <w:p>
      <w:pPr>
        <w:pStyle w:val="BodyText"/>
      </w:pPr>
      <w:r>
        <w:t xml:space="preserve">Furthermore, I am eager to leverage my knowledge of global best practices while adapting them to the local context. For example, I have studied how Sri Lankan businesses approach problem-solving and have found that their emphasis on teamwork and resilience can be powerful assets in project management. By combining these strengths with my expertise in project planning and execution, I aim to help ABC Technologies achieve its goals while fostering a positive impact on the community.</w:t>
      </w:r>
    </w:p>
    <w:bookmarkEnd w:id="24"/>
    <w:bookmarkStart w:id="25" w:name="conclusion"/>
    <w:p>
      <w:pPr>
        <w:pStyle w:val="Heading2"/>
      </w:pPr>
      <w:r>
        <w:t xml:space="preserve">Conclusion</w:t>
      </w:r>
    </w:p>
    <w:p>
      <w:pPr>
        <w:pStyle w:val="FirstParagraph"/>
      </w:pPr>
      <w:r>
        <w:t xml:space="preserve">In conclusion, I am confident that my experience as a Project Manager, combined with my passion for working in Sri Lanka Colombo, makes me an ideal candidate for this role. I am eager to bring my skills in leadership, strategic thinking, and cross-cultural collaboration to your team. I would welcome the opportunity to discuss how I can contribute to ABC Technologies’ vision and help drive success in this vibrant market.</w:t>
      </w:r>
    </w:p>
    <w:p>
      <w:pPr>
        <w:pStyle w:val="BodyText"/>
      </w:pPr>
      <w:r>
        <w:t xml:space="preserve">Thank you for considering my application. I look forward to the possibility of contributing to your organization’s continued growth and innovation in Sri Lanka Colombo.</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cp:keywords/>
  <dcterms:created xsi:type="dcterms:W3CDTF">2026-07-23T05:30:28Z</dcterms:created>
  <dcterms:modified xsi:type="dcterms:W3CDTF">2026-07-23T05:30:28Z</dcterms:modified>
</cp:coreProperties>
</file>

<file path=docProps/custom.xml><?xml version="1.0" encoding="utf-8"?>
<Properties xmlns="http://schemas.openxmlformats.org/officeDocument/2006/custom-properties" xmlns:vt="http://schemas.openxmlformats.org/officeDocument/2006/docPropsVTypes"/>
</file>